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24A53" w:rsidRPr="00EE1845" w:rsidRDefault="00EE1845">
      <w:pPr>
        <w:spacing w:line="590" w:lineRule="exact"/>
        <w:jc w:val="left"/>
        <w:rPr>
          <w:rFonts w:ascii="仿宋" w:hAnsi="仿宋"/>
        </w:rPr>
      </w:pPr>
      <w:r w:rsidRPr="00EE1845">
        <w:rPr>
          <w:rFonts w:ascii="仿宋" w:hAnsi="仿宋" w:hint="eastAsia"/>
        </w:rPr>
        <w:t>附件1</w:t>
      </w:r>
    </w:p>
    <w:p w:rsidR="00C24A53" w:rsidRDefault="00A429CB" w:rsidP="009A70CE">
      <w:pPr>
        <w:spacing w:line="590" w:lineRule="exact"/>
        <w:jc w:val="center"/>
        <w:rPr>
          <w:rFonts w:asciiTheme="majorEastAsia" w:eastAsiaTheme="majorEastAsia" w:hAnsiTheme="majorEastAsia" w:cs="仿宋"/>
          <w:b/>
          <w:sz w:val="44"/>
          <w:szCs w:val="44"/>
        </w:rPr>
      </w:pPr>
      <w:r w:rsidRPr="00EE1845">
        <w:rPr>
          <w:rFonts w:asciiTheme="majorEastAsia" w:eastAsiaTheme="majorEastAsia" w:hAnsiTheme="majorEastAsia" w:cs="仿宋" w:hint="eastAsia"/>
          <w:b/>
          <w:sz w:val="44"/>
          <w:szCs w:val="44"/>
        </w:rPr>
        <w:t>本次检验项目</w:t>
      </w:r>
    </w:p>
    <w:p w:rsidR="009A70CE" w:rsidRPr="009A70CE" w:rsidRDefault="009A70CE" w:rsidP="009A70CE">
      <w:pPr>
        <w:spacing w:line="590" w:lineRule="exact"/>
        <w:jc w:val="center"/>
        <w:rPr>
          <w:rFonts w:asciiTheme="majorEastAsia" w:eastAsiaTheme="majorEastAsia" w:hAnsiTheme="majorEastAsia" w:cs="仿宋"/>
          <w:b/>
          <w:sz w:val="44"/>
          <w:szCs w:val="44"/>
        </w:rPr>
      </w:pPr>
    </w:p>
    <w:p w:rsidR="00DD784E" w:rsidRPr="00DD784E" w:rsidRDefault="00A429CB" w:rsidP="00DD784E">
      <w:pPr>
        <w:pStyle w:val="a6"/>
        <w:numPr>
          <w:ilvl w:val="0"/>
          <w:numId w:val="1"/>
        </w:numPr>
        <w:shd w:val="clear" w:color="auto" w:fill="FFFFFF"/>
        <w:spacing w:line="590" w:lineRule="exact"/>
        <w:ind w:firstLineChars="0"/>
        <w:rPr>
          <w:rFonts w:ascii="楷体" w:eastAsia="楷体" w:hAnsi="楷体"/>
        </w:rPr>
      </w:pPr>
      <w:r w:rsidRPr="00DD784E">
        <w:rPr>
          <w:rFonts w:ascii="楷体" w:eastAsia="楷体" w:hAnsi="楷体" w:hint="eastAsia"/>
        </w:rPr>
        <w:t>抽检依据</w:t>
      </w:r>
    </w:p>
    <w:p w:rsidR="00F21941" w:rsidRPr="00F21941" w:rsidRDefault="00F21941" w:rsidP="00F21941">
      <w:pPr>
        <w:overflowPunct w:val="0"/>
        <w:topLinePunct/>
        <w:snapToGrid w:val="0"/>
        <w:spacing w:line="360" w:lineRule="auto"/>
        <w:ind w:firstLineChars="200" w:firstLine="640"/>
        <w:rPr>
          <w:rFonts w:ascii="仿宋" w:hAnsi="仿宋"/>
        </w:rPr>
      </w:pPr>
      <w:r w:rsidRPr="00F21941">
        <w:rPr>
          <w:rFonts w:ascii="仿宋" w:hAnsi="仿宋" w:hint="eastAsia"/>
        </w:rPr>
        <w:t>GB 2760  食品安全国家标准</w:t>
      </w:r>
      <w:r w:rsidRPr="00F21941">
        <w:rPr>
          <w:rFonts w:ascii="仿宋" w:hAnsi="仿宋" w:hint="eastAsia"/>
        </w:rPr>
        <w:tab/>
        <w:t>食品添加剂使用标准</w:t>
      </w:r>
    </w:p>
    <w:p w:rsidR="00F21941" w:rsidRPr="00F21941" w:rsidRDefault="00F21941" w:rsidP="00F21941">
      <w:pPr>
        <w:overflowPunct w:val="0"/>
        <w:topLinePunct/>
        <w:snapToGrid w:val="0"/>
        <w:spacing w:line="360" w:lineRule="auto"/>
        <w:ind w:firstLineChars="200" w:firstLine="640"/>
        <w:rPr>
          <w:rFonts w:ascii="仿宋" w:hAnsi="仿宋"/>
        </w:rPr>
      </w:pPr>
      <w:r w:rsidRPr="00F21941">
        <w:rPr>
          <w:rFonts w:ascii="仿宋" w:hAnsi="仿宋" w:hint="eastAsia"/>
        </w:rPr>
        <w:t>GB 4789.2 食品安全国家标准 食品微生物学检验 菌落总数测定</w:t>
      </w:r>
    </w:p>
    <w:p w:rsidR="00F21941" w:rsidRPr="00F21941" w:rsidRDefault="00F21941" w:rsidP="00F21941">
      <w:pPr>
        <w:overflowPunct w:val="0"/>
        <w:topLinePunct/>
        <w:snapToGrid w:val="0"/>
        <w:spacing w:line="360" w:lineRule="auto"/>
        <w:ind w:firstLineChars="200" w:firstLine="640"/>
        <w:rPr>
          <w:rFonts w:ascii="仿宋" w:hAnsi="仿宋"/>
        </w:rPr>
      </w:pPr>
      <w:r w:rsidRPr="00F21941">
        <w:rPr>
          <w:rFonts w:ascii="仿宋" w:hAnsi="仿宋" w:hint="eastAsia"/>
        </w:rPr>
        <w:t>GB 4789.3 食品安全国家标准 食品微生物学检验 大肠菌群计数</w:t>
      </w:r>
    </w:p>
    <w:p w:rsidR="00F21941" w:rsidRPr="00F21941" w:rsidRDefault="00F21941" w:rsidP="00F21941">
      <w:pPr>
        <w:overflowPunct w:val="0"/>
        <w:topLinePunct/>
        <w:snapToGrid w:val="0"/>
        <w:spacing w:line="360" w:lineRule="auto"/>
        <w:ind w:firstLineChars="200" w:firstLine="640"/>
        <w:rPr>
          <w:rFonts w:ascii="仿宋" w:hAnsi="仿宋"/>
        </w:rPr>
      </w:pPr>
      <w:r w:rsidRPr="00F21941">
        <w:rPr>
          <w:rFonts w:ascii="仿宋" w:hAnsi="仿宋" w:hint="eastAsia"/>
        </w:rPr>
        <w:t>GB/T 4789.3  食品卫生微生物学检验 大肠菌群测定</w:t>
      </w:r>
    </w:p>
    <w:p w:rsidR="00F21941" w:rsidRPr="00F21941" w:rsidRDefault="00F21941" w:rsidP="00F21941">
      <w:pPr>
        <w:overflowPunct w:val="0"/>
        <w:topLinePunct/>
        <w:snapToGrid w:val="0"/>
        <w:spacing w:line="360" w:lineRule="auto"/>
        <w:ind w:firstLineChars="200" w:firstLine="640"/>
        <w:rPr>
          <w:rFonts w:ascii="仿宋" w:hAnsi="仿宋"/>
        </w:rPr>
      </w:pPr>
      <w:r w:rsidRPr="00F21941">
        <w:rPr>
          <w:rFonts w:ascii="仿宋" w:hAnsi="仿宋" w:hint="eastAsia"/>
        </w:rPr>
        <w:t>GB 4789.4 食品安全国家标准 食品微生物学检验 沙门氏菌检验</w:t>
      </w:r>
    </w:p>
    <w:p w:rsidR="00F21941" w:rsidRPr="00F21941" w:rsidRDefault="00F21941" w:rsidP="00F21941">
      <w:pPr>
        <w:overflowPunct w:val="0"/>
        <w:topLinePunct/>
        <w:snapToGrid w:val="0"/>
        <w:spacing w:line="360" w:lineRule="auto"/>
        <w:ind w:firstLineChars="200" w:firstLine="640"/>
        <w:rPr>
          <w:rFonts w:ascii="仿宋" w:hAnsi="仿宋"/>
        </w:rPr>
      </w:pPr>
      <w:r w:rsidRPr="00F21941">
        <w:rPr>
          <w:rFonts w:ascii="仿宋" w:hAnsi="仿宋" w:hint="eastAsia"/>
        </w:rPr>
        <w:t>GB 4789.10  食品安全国家标准 食品微生物学检验 金黄色葡萄球菌检验</w:t>
      </w:r>
    </w:p>
    <w:p w:rsidR="00F21941" w:rsidRPr="00F21941" w:rsidRDefault="00F21941" w:rsidP="00F21941">
      <w:pPr>
        <w:overflowPunct w:val="0"/>
        <w:topLinePunct/>
        <w:snapToGrid w:val="0"/>
        <w:spacing w:line="360" w:lineRule="auto"/>
        <w:ind w:firstLineChars="200" w:firstLine="640"/>
        <w:rPr>
          <w:rFonts w:ascii="仿宋" w:hAnsi="仿宋"/>
        </w:rPr>
      </w:pPr>
      <w:r w:rsidRPr="00F21941">
        <w:rPr>
          <w:rFonts w:ascii="仿宋" w:hAnsi="仿宋" w:hint="eastAsia"/>
        </w:rPr>
        <w:t>GB 4789.15 食品安全国家标准 食品微生物学检验 霉菌和酵母计数</w:t>
      </w:r>
    </w:p>
    <w:p w:rsidR="00F21941" w:rsidRPr="00F21941" w:rsidRDefault="00F21941" w:rsidP="00F21941">
      <w:pPr>
        <w:overflowPunct w:val="0"/>
        <w:topLinePunct/>
        <w:snapToGrid w:val="0"/>
        <w:spacing w:line="360" w:lineRule="auto"/>
        <w:ind w:firstLineChars="200" w:firstLine="640"/>
        <w:rPr>
          <w:rFonts w:ascii="仿宋" w:hAnsi="仿宋"/>
        </w:rPr>
      </w:pPr>
      <w:r w:rsidRPr="00F21941">
        <w:rPr>
          <w:rFonts w:ascii="仿宋" w:hAnsi="仿宋" w:hint="eastAsia"/>
        </w:rPr>
        <w:t>GB 5009.28  食品安全国家标准食品中苯甲酸、山梨酸和糖精钠的测定</w:t>
      </w:r>
    </w:p>
    <w:p w:rsidR="00F21941" w:rsidRPr="00F21941" w:rsidRDefault="00F21941" w:rsidP="00F21941">
      <w:pPr>
        <w:overflowPunct w:val="0"/>
        <w:topLinePunct/>
        <w:snapToGrid w:val="0"/>
        <w:spacing w:line="360" w:lineRule="auto"/>
        <w:ind w:firstLineChars="200" w:firstLine="640"/>
        <w:rPr>
          <w:rFonts w:ascii="仿宋" w:hAnsi="仿宋"/>
        </w:rPr>
      </w:pPr>
      <w:r w:rsidRPr="00F21941">
        <w:rPr>
          <w:rFonts w:ascii="仿宋" w:hAnsi="仿宋" w:hint="eastAsia"/>
        </w:rPr>
        <w:t>GB 19295 食品安全国家标准 速冻面米制品</w:t>
      </w:r>
    </w:p>
    <w:p w:rsidR="00F21941" w:rsidRDefault="00F21941" w:rsidP="00F21941">
      <w:pPr>
        <w:overflowPunct w:val="0"/>
        <w:topLinePunct/>
        <w:snapToGrid w:val="0"/>
        <w:spacing w:line="360" w:lineRule="auto"/>
        <w:ind w:firstLineChars="200" w:firstLine="640"/>
        <w:rPr>
          <w:rFonts w:ascii="仿宋" w:hAnsi="仿宋" w:hint="eastAsia"/>
        </w:rPr>
      </w:pPr>
      <w:r w:rsidRPr="00F21941">
        <w:rPr>
          <w:rFonts w:ascii="仿宋" w:hAnsi="仿宋" w:hint="eastAsia"/>
        </w:rPr>
        <w:t>GB 29921 食品安全国家标准 食品中致病菌限量</w:t>
      </w:r>
    </w:p>
    <w:p w:rsidR="0088089B" w:rsidRDefault="0088089B" w:rsidP="0088089B">
      <w:pPr>
        <w:pStyle w:val="Default"/>
        <w:ind w:firstLineChars="200" w:firstLine="640"/>
        <w:rPr>
          <w:rFonts w:ascii="仿宋" w:eastAsia="仿宋" w:hAnsi="仿宋" w:cs="仿宋_GB2312"/>
          <w:sz w:val="32"/>
          <w:szCs w:val="32"/>
        </w:rPr>
      </w:pPr>
      <w:r>
        <w:rPr>
          <w:rFonts w:ascii="仿宋" w:eastAsia="仿宋" w:hAnsi="仿宋" w:cs="仿宋_GB2312" w:hint="eastAsia"/>
          <w:sz w:val="32"/>
          <w:szCs w:val="32"/>
        </w:rPr>
        <w:t>GB 7099－2015  食品安全国家标准 糕点、面包</w:t>
      </w:r>
    </w:p>
    <w:p w:rsidR="0088089B" w:rsidRDefault="0088089B" w:rsidP="0088089B">
      <w:pPr>
        <w:pStyle w:val="Default"/>
        <w:ind w:firstLineChars="200" w:firstLine="640"/>
        <w:rPr>
          <w:rFonts w:ascii="仿宋" w:eastAsia="仿宋" w:hAnsi="仿宋" w:cs="仿宋_GB2312"/>
          <w:sz w:val="32"/>
          <w:szCs w:val="32"/>
        </w:rPr>
      </w:pPr>
      <w:r>
        <w:rPr>
          <w:rFonts w:ascii="仿宋" w:eastAsia="仿宋" w:hAnsi="仿宋" w:cs="仿宋_GB2312" w:hint="eastAsia"/>
          <w:sz w:val="32"/>
          <w:szCs w:val="32"/>
        </w:rPr>
        <w:t>GB 7098－2015 食品安全国家标准 罐头食品</w:t>
      </w:r>
    </w:p>
    <w:p w:rsidR="0088089B" w:rsidRPr="00F21941" w:rsidRDefault="0088089B" w:rsidP="00F21941">
      <w:pPr>
        <w:overflowPunct w:val="0"/>
        <w:topLinePunct/>
        <w:snapToGrid w:val="0"/>
        <w:spacing w:line="360" w:lineRule="auto"/>
        <w:ind w:firstLineChars="200" w:firstLine="640"/>
        <w:rPr>
          <w:rFonts w:ascii="仿宋" w:hAnsi="仿宋"/>
        </w:rPr>
      </w:pPr>
    </w:p>
    <w:p w:rsidR="00F21941" w:rsidRPr="00F21941" w:rsidRDefault="00F21941" w:rsidP="00F21941">
      <w:pPr>
        <w:overflowPunct w:val="0"/>
        <w:topLinePunct/>
        <w:snapToGrid w:val="0"/>
        <w:spacing w:line="360" w:lineRule="auto"/>
        <w:ind w:firstLineChars="200" w:firstLine="640"/>
        <w:rPr>
          <w:rFonts w:ascii="仿宋" w:hAnsi="仿宋"/>
        </w:rPr>
      </w:pPr>
      <w:r w:rsidRPr="00F21941">
        <w:rPr>
          <w:rFonts w:ascii="仿宋" w:hAnsi="仿宋" w:hint="eastAsia"/>
        </w:rPr>
        <w:t>SN/T 3538  出口食品中六种合成甜味剂的检测方法 液相色谱-质谱/质谱法</w:t>
      </w:r>
    </w:p>
    <w:p w:rsidR="00F21941" w:rsidRDefault="00F21941" w:rsidP="00F21941">
      <w:pPr>
        <w:overflowPunct w:val="0"/>
        <w:topLinePunct/>
        <w:snapToGrid w:val="0"/>
        <w:spacing w:line="360" w:lineRule="auto"/>
        <w:ind w:firstLineChars="200" w:firstLine="640"/>
        <w:rPr>
          <w:rFonts w:ascii="仿宋" w:hAnsi="仿宋"/>
        </w:rPr>
      </w:pPr>
      <w:r w:rsidRPr="00F21941">
        <w:rPr>
          <w:rFonts w:ascii="仿宋" w:hAnsi="仿宋" w:hint="eastAsia"/>
        </w:rPr>
        <w:t>SB/T 10377 粽子</w:t>
      </w:r>
    </w:p>
    <w:p w:rsidR="00D865E2" w:rsidRPr="00D865E2" w:rsidRDefault="00D865E2" w:rsidP="00F21941">
      <w:pPr>
        <w:overflowPunct w:val="0"/>
        <w:topLinePunct/>
        <w:snapToGrid w:val="0"/>
        <w:spacing w:line="360" w:lineRule="auto"/>
        <w:ind w:firstLineChars="200" w:firstLine="640"/>
        <w:rPr>
          <w:rFonts w:ascii="仿宋" w:hAnsi="仿宋"/>
        </w:rPr>
      </w:pPr>
      <w:r w:rsidRPr="00826788">
        <w:rPr>
          <w:rFonts w:ascii="仿宋" w:hAnsi="仿宋"/>
        </w:rPr>
        <w:t>经备案现行有效的企业标准及产品明示质量要求</w:t>
      </w:r>
      <w:r w:rsidR="00E410AF">
        <w:rPr>
          <w:rFonts w:ascii="仿宋" w:hAnsi="仿宋" w:hint="eastAsia"/>
        </w:rPr>
        <w:t>、</w:t>
      </w:r>
      <w:r w:rsidRPr="00826788">
        <w:rPr>
          <w:rFonts w:ascii="仿宋" w:hAnsi="仿宋"/>
        </w:rPr>
        <w:t>相关的法律法规、部门规章和规定</w:t>
      </w:r>
      <w:r w:rsidR="00E410AF">
        <w:rPr>
          <w:rFonts w:ascii="仿宋" w:hAnsi="仿宋" w:hint="eastAsia"/>
        </w:rPr>
        <w:t>。</w:t>
      </w:r>
    </w:p>
    <w:p w:rsidR="00C24A53" w:rsidRDefault="00A429CB">
      <w:pPr>
        <w:shd w:val="clear" w:color="auto" w:fill="FFFFFF"/>
        <w:spacing w:line="590" w:lineRule="exact"/>
        <w:ind w:firstLineChars="200" w:firstLine="640"/>
        <w:rPr>
          <w:rFonts w:ascii="楷体" w:eastAsia="楷体" w:hAnsi="楷体"/>
        </w:rPr>
      </w:pPr>
      <w:r w:rsidRPr="003D6DF1">
        <w:rPr>
          <w:rFonts w:ascii="楷体" w:eastAsia="楷体" w:hAnsi="楷体" w:hint="eastAsia"/>
        </w:rPr>
        <w:t>（二）检验项目</w:t>
      </w:r>
    </w:p>
    <w:p w:rsidR="00F21941" w:rsidRPr="00F21941" w:rsidRDefault="00F21941" w:rsidP="00F21941">
      <w:pPr>
        <w:shd w:val="clear" w:color="auto" w:fill="FFFFFF"/>
        <w:spacing w:line="590" w:lineRule="exact"/>
        <w:ind w:firstLineChars="200" w:firstLine="640"/>
        <w:rPr>
          <w:rFonts w:ascii="仿宋" w:hAnsi="仿宋"/>
        </w:rPr>
      </w:pPr>
      <w:bookmarkStart w:id="0" w:name="_GoBack"/>
      <w:bookmarkEnd w:id="0"/>
      <w:r>
        <w:rPr>
          <w:rFonts w:ascii="仿宋" w:hAnsi="仿宋" w:hint="eastAsia"/>
        </w:rPr>
        <w:t>粽子</w:t>
      </w:r>
      <w:r w:rsidR="00966F04">
        <w:rPr>
          <w:rFonts w:ascii="仿宋" w:hAnsi="仿宋" w:hint="eastAsia"/>
        </w:rPr>
        <w:t>的抽检项目包括</w:t>
      </w:r>
      <w:r w:rsidRPr="00F21941">
        <w:rPr>
          <w:rFonts w:ascii="仿宋" w:hAnsi="仿宋" w:hint="eastAsia"/>
        </w:rPr>
        <w:t>苯甲酸及其钠盐（以苯甲酸计）</w:t>
      </w:r>
      <w:r>
        <w:rPr>
          <w:rFonts w:ascii="仿宋" w:hAnsi="仿宋" w:hint="eastAsia"/>
        </w:rPr>
        <w:t>、</w:t>
      </w:r>
    </w:p>
    <w:p w:rsidR="00F21941" w:rsidRDefault="00F21941" w:rsidP="00F21941">
      <w:pPr>
        <w:shd w:val="clear" w:color="auto" w:fill="FFFFFF"/>
        <w:spacing w:line="590" w:lineRule="exact"/>
        <w:ind w:firstLineChars="200" w:firstLine="640"/>
        <w:rPr>
          <w:rFonts w:ascii="仿宋" w:hAnsi="仿宋"/>
        </w:rPr>
      </w:pPr>
      <w:r w:rsidRPr="00F21941">
        <w:rPr>
          <w:rFonts w:ascii="仿宋" w:hAnsi="仿宋" w:hint="eastAsia"/>
        </w:rPr>
        <w:t>山梨酸及其钾盐（以山梨酸计）</w:t>
      </w:r>
      <w:r>
        <w:rPr>
          <w:rFonts w:ascii="仿宋" w:hAnsi="仿宋" w:hint="eastAsia"/>
        </w:rPr>
        <w:t>、</w:t>
      </w:r>
      <w:r w:rsidRPr="00F21941">
        <w:rPr>
          <w:rFonts w:ascii="仿宋" w:hAnsi="仿宋" w:hint="eastAsia"/>
        </w:rPr>
        <w:t>糖精钠（以糖精计）</w:t>
      </w:r>
      <w:r>
        <w:rPr>
          <w:rFonts w:ascii="仿宋" w:hAnsi="仿宋" w:hint="eastAsia"/>
        </w:rPr>
        <w:t>、</w:t>
      </w:r>
      <w:r w:rsidR="0088089B">
        <w:rPr>
          <w:rFonts w:ascii="仿宋" w:hAnsi="仿宋" w:hint="eastAsia"/>
        </w:rPr>
        <w:t>脱氢乙酸及其钠盐(以脱氢乙酸计)、过氧化值(以脂肪计)、</w:t>
      </w:r>
      <w:r w:rsidRPr="00F21941">
        <w:rPr>
          <w:rFonts w:ascii="仿宋" w:hAnsi="仿宋" w:hint="eastAsia"/>
        </w:rPr>
        <w:t>菌落总数</w:t>
      </w:r>
      <w:r>
        <w:rPr>
          <w:rFonts w:ascii="仿宋" w:hAnsi="仿宋" w:hint="eastAsia"/>
        </w:rPr>
        <w:t>、</w:t>
      </w:r>
      <w:r w:rsidRPr="00F21941">
        <w:rPr>
          <w:rFonts w:ascii="仿宋" w:hAnsi="仿宋" w:hint="eastAsia"/>
        </w:rPr>
        <w:t>大肠菌群</w:t>
      </w:r>
      <w:r>
        <w:rPr>
          <w:rFonts w:ascii="仿宋" w:hAnsi="仿宋" w:hint="eastAsia"/>
        </w:rPr>
        <w:t>、</w:t>
      </w:r>
      <w:r w:rsidRPr="00F21941">
        <w:rPr>
          <w:rFonts w:ascii="仿宋" w:hAnsi="仿宋" w:hint="eastAsia"/>
        </w:rPr>
        <w:t>金黄色葡萄球菌</w:t>
      </w:r>
      <w:r>
        <w:rPr>
          <w:rFonts w:ascii="仿宋" w:hAnsi="仿宋" w:hint="eastAsia"/>
        </w:rPr>
        <w:t xml:space="preserve"> 、</w:t>
      </w:r>
      <w:r w:rsidRPr="00F21941">
        <w:rPr>
          <w:rFonts w:ascii="仿宋" w:hAnsi="仿宋" w:hint="eastAsia"/>
        </w:rPr>
        <w:t>沙门氏菌</w:t>
      </w:r>
      <w:r>
        <w:rPr>
          <w:rFonts w:ascii="仿宋" w:hAnsi="仿宋" w:hint="eastAsia"/>
        </w:rPr>
        <w:t>、</w:t>
      </w:r>
      <w:r w:rsidRPr="00F21941">
        <w:rPr>
          <w:rFonts w:ascii="仿宋" w:hAnsi="仿宋" w:hint="eastAsia"/>
        </w:rPr>
        <w:t>霉菌</w:t>
      </w:r>
      <w:r>
        <w:rPr>
          <w:rFonts w:ascii="仿宋" w:hAnsi="仿宋" w:hint="eastAsia"/>
        </w:rPr>
        <w:t>。</w:t>
      </w:r>
    </w:p>
    <w:p w:rsidR="00742642" w:rsidRDefault="00742642" w:rsidP="00C2535F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/>
        </w:rPr>
      </w:pPr>
    </w:p>
    <w:sectPr w:rsidR="00742642" w:rsidSect="00D316E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22C5D" w:rsidRDefault="00622C5D" w:rsidP="00EF7126">
      <w:r>
        <w:separator/>
      </w:r>
    </w:p>
  </w:endnote>
  <w:endnote w:type="continuationSeparator" w:id="0">
    <w:p w:rsidR="00622C5D" w:rsidRDefault="00622C5D" w:rsidP="00EF712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22C5D" w:rsidRDefault="00622C5D" w:rsidP="00EF7126">
      <w:r>
        <w:separator/>
      </w:r>
    </w:p>
  </w:footnote>
  <w:footnote w:type="continuationSeparator" w:id="0">
    <w:p w:rsidR="00622C5D" w:rsidRDefault="00622C5D" w:rsidP="00EF7126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7011ACE"/>
    <w:multiLevelType w:val="hybridMultilevel"/>
    <w:tmpl w:val="87BCBFD6"/>
    <w:lvl w:ilvl="0" w:tplc="9DB48F44">
      <w:start w:val="1"/>
      <w:numFmt w:val="japaneseCounting"/>
      <w:lvlText w:val="（%1）"/>
      <w:lvlJc w:val="left"/>
      <w:pPr>
        <w:ind w:left="1720" w:hanging="10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80" w:hanging="420"/>
      </w:pPr>
    </w:lvl>
    <w:lvl w:ilvl="2" w:tplc="0409001B" w:tentative="1">
      <w:start w:val="1"/>
      <w:numFmt w:val="lowerRoman"/>
      <w:lvlText w:val="%3."/>
      <w:lvlJc w:val="right"/>
      <w:pPr>
        <w:ind w:left="1900" w:hanging="420"/>
      </w:pPr>
    </w:lvl>
    <w:lvl w:ilvl="3" w:tplc="0409000F" w:tentative="1">
      <w:start w:val="1"/>
      <w:numFmt w:val="decimal"/>
      <w:lvlText w:val="%4."/>
      <w:lvlJc w:val="left"/>
      <w:pPr>
        <w:ind w:left="2320" w:hanging="420"/>
      </w:pPr>
    </w:lvl>
    <w:lvl w:ilvl="4" w:tplc="04090019" w:tentative="1">
      <w:start w:val="1"/>
      <w:numFmt w:val="lowerLetter"/>
      <w:lvlText w:val="%5)"/>
      <w:lvlJc w:val="left"/>
      <w:pPr>
        <w:ind w:left="2740" w:hanging="420"/>
      </w:pPr>
    </w:lvl>
    <w:lvl w:ilvl="5" w:tplc="0409001B" w:tentative="1">
      <w:start w:val="1"/>
      <w:numFmt w:val="lowerRoman"/>
      <w:lvlText w:val="%6."/>
      <w:lvlJc w:val="right"/>
      <w:pPr>
        <w:ind w:left="3160" w:hanging="420"/>
      </w:pPr>
    </w:lvl>
    <w:lvl w:ilvl="6" w:tplc="0409000F" w:tentative="1">
      <w:start w:val="1"/>
      <w:numFmt w:val="decimal"/>
      <w:lvlText w:val="%7."/>
      <w:lvlJc w:val="left"/>
      <w:pPr>
        <w:ind w:left="3580" w:hanging="420"/>
      </w:pPr>
    </w:lvl>
    <w:lvl w:ilvl="7" w:tplc="04090019" w:tentative="1">
      <w:start w:val="1"/>
      <w:numFmt w:val="lowerLetter"/>
      <w:lvlText w:val="%8)"/>
      <w:lvlJc w:val="left"/>
      <w:pPr>
        <w:ind w:left="4000" w:hanging="420"/>
      </w:pPr>
    </w:lvl>
    <w:lvl w:ilvl="8" w:tplc="0409001B" w:tentative="1">
      <w:start w:val="1"/>
      <w:numFmt w:val="lowerRoman"/>
      <w:lvlText w:val="%9."/>
      <w:lvlJc w:val="right"/>
      <w:pPr>
        <w:ind w:left="4420" w:hanging="42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bordersDoNotSurroundHeader/>
  <w:bordersDoNotSurroundFooter/>
  <w:proofState w:spelling="clean"/>
  <w:defaultTabStop w:val="420"/>
  <w:drawingGridVerticalSpacing w:val="156"/>
  <w:noPunctuationKerning/>
  <w:characterSpacingControl w:val="compressPunctuation"/>
  <w:hdrShapeDefaults>
    <o:shapedefaults v:ext="edit" spidmax="11266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</w:compat>
  <w:docVars>
    <w:docVar w:name="__Grammarly_42____i" w:val="H4sIAAAAAAAEAKtWckksSQxILCpxzi/NK1GyMqwFAAEhoTITAAAA"/>
    <w:docVar w:name="__Grammarly_42___1" w:val="H4sIAAAAAAAEAKtWcslP9kxRslIyNDYyNLUwMTA3AkEzS3MjJR2l4NTi4sz8PJAC41oAoPE+6CwAAAA="/>
  </w:docVars>
  <w:rsids>
    <w:rsidRoot w:val="3AC03211"/>
    <w:rsid w:val="0003460D"/>
    <w:rsid w:val="000417B7"/>
    <w:rsid w:val="00052B39"/>
    <w:rsid w:val="00054C81"/>
    <w:rsid w:val="000572B6"/>
    <w:rsid w:val="00064C1F"/>
    <w:rsid w:val="0007118D"/>
    <w:rsid w:val="000801EC"/>
    <w:rsid w:val="000C363A"/>
    <w:rsid w:val="00106F7D"/>
    <w:rsid w:val="00136B19"/>
    <w:rsid w:val="001422E1"/>
    <w:rsid w:val="00164A95"/>
    <w:rsid w:val="001A267F"/>
    <w:rsid w:val="001B33C8"/>
    <w:rsid w:val="001F3311"/>
    <w:rsid w:val="00220048"/>
    <w:rsid w:val="0022138D"/>
    <w:rsid w:val="00223B22"/>
    <w:rsid w:val="00241242"/>
    <w:rsid w:val="00254DDD"/>
    <w:rsid w:val="00257BE3"/>
    <w:rsid w:val="00263376"/>
    <w:rsid w:val="00265ECD"/>
    <w:rsid w:val="002945AB"/>
    <w:rsid w:val="002B26E4"/>
    <w:rsid w:val="002C5E62"/>
    <w:rsid w:val="002D43FE"/>
    <w:rsid w:val="002D45E9"/>
    <w:rsid w:val="00351721"/>
    <w:rsid w:val="003600EA"/>
    <w:rsid w:val="00367587"/>
    <w:rsid w:val="00372532"/>
    <w:rsid w:val="00374A51"/>
    <w:rsid w:val="00382C4A"/>
    <w:rsid w:val="00387AE5"/>
    <w:rsid w:val="003A16A4"/>
    <w:rsid w:val="003A1E05"/>
    <w:rsid w:val="003A79C5"/>
    <w:rsid w:val="003B4B33"/>
    <w:rsid w:val="003C3EE9"/>
    <w:rsid w:val="003D4B01"/>
    <w:rsid w:val="003D6DF1"/>
    <w:rsid w:val="003F3A63"/>
    <w:rsid w:val="003F56A9"/>
    <w:rsid w:val="00412037"/>
    <w:rsid w:val="00466A4A"/>
    <w:rsid w:val="00483A8B"/>
    <w:rsid w:val="00486833"/>
    <w:rsid w:val="004933B9"/>
    <w:rsid w:val="004B3352"/>
    <w:rsid w:val="004B3990"/>
    <w:rsid w:val="004E637E"/>
    <w:rsid w:val="004F2D1E"/>
    <w:rsid w:val="004F2EAD"/>
    <w:rsid w:val="00500F05"/>
    <w:rsid w:val="005033C4"/>
    <w:rsid w:val="005115C2"/>
    <w:rsid w:val="00533B18"/>
    <w:rsid w:val="00545D16"/>
    <w:rsid w:val="00547DEE"/>
    <w:rsid w:val="005631EB"/>
    <w:rsid w:val="00564C0C"/>
    <w:rsid w:val="0059639F"/>
    <w:rsid w:val="005D50DA"/>
    <w:rsid w:val="005F4D1D"/>
    <w:rsid w:val="00615785"/>
    <w:rsid w:val="00622C5D"/>
    <w:rsid w:val="00633999"/>
    <w:rsid w:val="00640196"/>
    <w:rsid w:val="006972CA"/>
    <w:rsid w:val="006A1353"/>
    <w:rsid w:val="006A6ECE"/>
    <w:rsid w:val="006B1E29"/>
    <w:rsid w:val="006B78E1"/>
    <w:rsid w:val="006E78C5"/>
    <w:rsid w:val="006F52D3"/>
    <w:rsid w:val="00704DD6"/>
    <w:rsid w:val="00742642"/>
    <w:rsid w:val="007540AB"/>
    <w:rsid w:val="0075503A"/>
    <w:rsid w:val="007552D5"/>
    <w:rsid w:val="00765A81"/>
    <w:rsid w:val="00767533"/>
    <w:rsid w:val="007749F0"/>
    <w:rsid w:val="00776B71"/>
    <w:rsid w:val="00786F76"/>
    <w:rsid w:val="00794C78"/>
    <w:rsid w:val="007F30DF"/>
    <w:rsid w:val="00811046"/>
    <w:rsid w:val="00811C44"/>
    <w:rsid w:val="00826788"/>
    <w:rsid w:val="008276F3"/>
    <w:rsid w:val="00831098"/>
    <w:rsid w:val="00831E21"/>
    <w:rsid w:val="00847707"/>
    <w:rsid w:val="00852A3C"/>
    <w:rsid w:val="00865E4B"/>
    <w:rsid w:val="0088089B"/>
    <w:rsid w:val="008A123E"/>
    <w:rsid w:val="008B32D9"/>
    <w:rsid w:val="0091310C"/>
    <w:rsid w:val="0093216B"/>
    <w:rsid w:val="00935A35"/>
    <w:rsid w:val="00950A03"/>
    <w:rsid w:val="00962DD3"/>
    <w:rsid w:val="009668E2"/>
    <w:rsid w:val="00966F04"/>
    <w:rsid w:val="0097650A"/>
    <w:rsid w:val="00993EF2"/>
    <w:rsid w:val="009A70CE"/>
    <w:rsid w:val="009B692F"/>
    <w:rsid w:val="009C1BB2"/>
    <w:rsid w:val="009E2067"/>
    <w:rsid w:val="00A15EE9"/>
    <w:rsid w:val="00A429CB"/>
    <w:rsid w:val="00A50490"/>
    <w:rsid w:val="00A727C9"/>
    <w:rsid w:val="00A73A51"/>
    <w:rsid w:val="00A81D07"/>
    <w:rsid w:val="00AA0779"/>
    <w:rsid w:val="00AA2507"/>
    <w:rsid w:val="00AB0453"/>
    <w:rsid w:val="00AB4465"/>
    <w:rsid w:val="00AC6822"/>
    <w:rsid w:val="00AD5875"/>
    <w:rsid w:val="00AE6427"/>
    <w:rsid w:val="00AF2D24"/>
    <w:rsid w:val="00AF5216"/>
    <w:rsid w:val="00B24421"/>
    <w:rsid w:val="00B57347"/>
    <w:rsid w:val="00B7352D"/>
    <w:rsid w:val="00BB2AC0"/>
    <w:rsid w:val="00BD12AA"/>
    <w:rsid w:val="00BE25E5"/>
    <w:rsid w:val="00BE3BBC"/>
    <w:rsid w:val="00BE46EE"/>
    <w:rsid w:val="00BF3734"/>
    <w:rsid w:val="00C0460F"/>
    <w:rsid w:val="00C10D64"/>
    <w:rsid w:val="00C202C2"/>
    <w:rsid w:val="00C24A53"/>
    <w:rsid w:val="00C2535F"/>
    <w:rsid w:val="00C36455"/>
    <w:rsid w:val="00C61259"/>
    <w:rsid w:val="00C67BE7"/>
    <w:rsid w:val="00C974E2"/>
    <w:rsid w:val="00CA0789"/>
    <w:rsid w:val="00CB0DF2"/>
    <w:rsid w:val="00CC634A"/>
    <w:rsid w:val="00CD0F9A"/>
    <w:rsid w:val="00CF0A3A"/>
    <w:rsid w:val="00CF4D75"/>
    <w:rsid w:val="00D02C10"/>
    <w:rsid w:val="00D27A24"/>
    <w:rsid w:val="00D316E1"/>
    <w:rsid w:val="00D5110C"/>
    <w:rsid w:val="00D54AD6"/>
    <w:rsid w:val="00D57ABE"/>
    <w:rsid w:val="00D64503"/>
    <w:rsid w:val="00D6509B"/>
    <w:rsid w:val="00D65773"/>
    <w:rsid w:val="00D86384"/>
    <w:rsid w:val="00D865E2"/>
    <w:rsid w:val="00DA6872"/>
    <w:rsid w:val="00DD2BB2"/>
    <w:rsid w:val="00DD784E"/>
    <w:rsid w:val="00DF60F0"/>
    <w:rsid w:val="00E24CB3"/>
    <w:rsid w:val="00E34301"/>
    <w:rsid w:val="00E410AF"/>
    <w:rsid w:val="00E43353"/>
    <w:rsid w:val="00E50A40"/>
    <w:rsid w:val="00E64023"/>
    <w:rsid w:val="00E71930"/>
    <w:rsid w:val="00E84157"/>
    <w:rsid w:val="00E97B55"/>
    <w:rsid w:val="00ED5E54"/>
    <w:rsid w:val="00ED77B3"/>
    <w:rsid w:val="00EE1845"/>
    <w:rsid w:val="00EE4E59"/>
    <w:rsid w:val="00EE52EC"/>
    <w:rsid w:val="00EF4675"/>
    <w:rsid w:val="00EF6FA7"/>
    <w:rsid w:val="00EF7126"/>
    <w:rsid w:val="00EF7805"/>
    <w:rsid w:val="00F04689"/>
    <w:rsid w:val="00F17387"/>
    <w:rsid w:val="00F21941"/>
    <w:rsid w:val="00F27105"/>
    <w:rsid w:val="00F35220"/>
    <w:rsid w:val="00F40987"/>
    <w:rsid w:val="00FA149A"/>
    <w:rsid w:val="00FB4D52"/>
    <w:rsid w:val="00FB6C69"/>
    <w:rsid w:val="00FD160B"/>
    <w:rsid w:val="02365ABE"/>
    <w:rsid w:val="386D6E5C"/>
    <w:rsid w:val="3AC03211"/>
    <w:rsid w:val="6A1B3B8E"/>
    <w:rsid w:val="7BB1188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Default Paragraph Font" w:uiPriority="1"/>
    <w:lsdException w:name="Body Text" w:uiPriority="1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Grid" w:semiHidden="0" w:unhideWhenUsed="0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99" w:unhideWhenUsed="0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34301"/>
    <w:pPr>
      <w:widowControl w:val="0"/>
      <w:jc w:val="both"/>
    </w:pPr>
    <w:rPr>
      <w:rFonts w:eastAsia="仿宋"/>
      <w:kern w:val="2"/>
      <w:sz w:val="3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rsid w:val="00D316E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4">
    <w:name w:val="page number"/>
    <w:basedOn w:val="a0"/>
    <w:rsid w:val="00D316E1"/>
  </w:style>
  <w:style w:type="paragraph" w:styleId="a5">
    <w:name w:val="header"/>
    <w:basedOn w:val="a"/>
    <w:link w:val="Char"/>
    <w:unhideWhenUsed/>
    <w:rsid w:val="00EF712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rsid w:val="00EF7126"/>
    <w:rPr>
      <w:rFonts w:eastAsia="仿宋"/>
      <w:kern w:val="2"/>
      <w:sz w:val="18"/>
      <w:szCs w:val="18"/>
    </w:rPr>
  </w:style>
  <w:style w:type="paragraph" w:styleId="a6">
    <w:name w:val="List Paragraph"/>
    <w:basedOn w:val="a"/>
    <w:uiPriority w:val="99"/>
    <w:unhideWhenUsed/>
    <w:rsid w:val="00EF7126"/>
    <w:pPr>
      <w:ind w:firstLineChars="200" w:firstLine="420"/>
    </w:pPr>
  </w:style>
  <w:style w:type="paragraph" w:styleId="a7">
    <w:name w:val="Body Text"/>
    <w:basedOn w:val="a"/>
    <w:link w:val="Char0"/>
    <w:uiPriority w:val="1"/>
    <w:qFormat/>
    <w:rsid w:val="006E78C5"/>
    <w:pPr>
      <w:autoSpaceDE w:val="0"/>
      <w:autoSpaceDN w:val="0"/>
      <w:ind w:left="651"/>
      <w:jc w:val="left"/>
    </w:pPr>
    <w:rPr>
      <w:rFonts w:ascii="宋体" w:eastAsia="宋体" w:hAnsi="宋体" w:cs="宋体"/>
      <w:kern w:val="0"/>
      <w:sz w:val="21"/>
      <w:szCs w:val="21"/>
      <w:lang w:val="zh-CN" w:bidi="zh-CN"/>
    </w:rPr>
  </w:style>
  <w:style w:type="character" w:customStyle="1" w:styleId="Char0">
    <w:name w:val="正文文本 Char"/>
    <w:basedOn w:val="a0"/>
    <w:link w:val="a7"/>
    <w:uiPriority w:val="1"/>
    <w:rsid w:val="006E78C5"/>
    <w:rPr>
      <w:rFonts w:ascii="宋体" w:hAnsi="宋体" w:cs="宋体"/>
      <w:sz w:val="21"/>
      <w:szCs w:val="21"/>
      <w:lang w:val="zh-CN" w:bidi="zh-CN"/>
    </w:rPr>
  </w:style>
  <w:style w:type="paragraph" w:customStyle="1" w:styleId="Default">
    <w:name w:val="Default"/>
    <w:rsid w:val="0088089B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9442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0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977761">
          <w:marLeft w:val="0"/>
          <w:marRight w:val="0"/>
          <w:marTop w:val="375"/>
          <w:marBottom w:val="0"/>
          <w:divBdr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divBdr>
        </w:div>
      </w:divsChild>
    </w:div>
    <w:div w:id="204979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07/relationships/stylesWithEffects" Target="stylesWithEffect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6250AA5-C8E1-4D66-A006-548B835739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6</TotalTime>
  <Pages>2</Pages>
  <Words>91</Words>
  <Characters>523</Characters>
  <Application>Microsoft Office Word</Application>
  <DocSecurity>0</DocSecurity>
  <Lines>4</Lines>
  <Paragraphs>1</Paragraphs>
  <ScaleCrop>false</ScaleCrop>
  <Company>省食品药品监督管理局</Company>
  <LinksUpToDate>false</LinksUpToDate>
  <CharactersWithSpaces>6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陆江成</dc:creator>
  <cp:lastModifiedBy>Administrator</cp:lastModifiedBy>
  <cp:revision>173</cp:revision>
  <dcterms:created xsi:type="dcterms:W3CDTF">2019-09-16T01:53:00Z</dcterms:created>
  <dcterms:modified xsi:type="dcterms:W3CDTF">2020-06-24T0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976</vt:lpwstr>
  </property>
</Properties>
</file>